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666"/>
        <w:gridCol w:w="2404"/>
        <w:gridCol w:w="2312"/>
        <w:gridCol w:w="2268"/>
        <w:gridCol w:w="1843"/>
      </w:tblGrid>
      <w:tr w:rsidR="00193D6A" w14:paraId="4CE14F08" w14:textId="77777777" w:rsidTr="00193D6A">
        <w:tc>
          <w:tcPr>
            <w:tcW w:w="666" w:type="dxa"/>
          </w:tcPr>
          <w:p w14:paraId="2036CA07" w14:textId="5A447DD2" w:rsidR="00193D6A" w:rsidRDefault="00193D6A">
            <w:r>
              <w:t>Test Case #</w:t>
            </w:r>
          </w:p>
        </w:tc>
        <w:tc>
          <w:tcPr>
            <w:tcW w:w="2404" w:type="dxa"/>
          </w:tcPr>
          <w:p w14:paraId="70F13FFD" w14:textId="2ACB6C8C" w:rsidR="00193D6A" w:rsidRDefault="00193D6A">
            <w:r>
              <w:t>Test Purpose</w:t>
            </w:r>
          </w:p>
        </w:tc>
        <w:tc>
          <w:tcPr>
            <w:tcW w:w="2312" w:type="dxa"/>
          </w:tcPr>
          <w:p w14:paraId="7230B7C1" w14:textId="48C00DD3" w:rsidR="00193D6A" w:rsidRDefault="00193D6A">
            <w:r>
              <w:t>Test Data</w:t>
            </w:r>
          </w:p>
        </w:tc>
        <w:tc>
          <w:tcPr>
            <w:tcW w:w="2268" w:type="dxa"/>
          </w:tcPr>
          <w:p w14:paraId="52066837" w14:textId="1F80022A" w:rsidR="00193D6A" w:rsidRDefault="00193D6A">
            <w:r>
              <w:t>Expected Result</w:t>
            </w:r>
          </w:p>
        </w:tc>
        <w:tc>
          <w:tcPr>
            <w:tcW w:w="1843" w:type="dxa"/>
          </w:tcPr>
          <w:p w14:paraId="5AD8DE9F" w14:textId="1A28AC57" w:rsidR="00193D6A" w:rsidRDefault="00193D6A">
            <w:r>
              <w:t>Actual Result</w:t>
            </w:r>
          </w:p>
        </w:tc>
      </w:tr>
      <w:tr w:rsidR="00193D6A" w14:paraId="14D188DE" w14:textId="77777777" w:rsidTr="00193D6A">
        <w:tc>
          <w:tcPr>
            <w:tcW w:w="666" w:type="dxa"/>
          </w:tcPr>
          <w:p w14:paraId="7AA1B481" w14:textId="2568461F" w:rsidR="00193D6A" w:rsidRDefault="00193D6A">
            <w:r>
              <w:t>1</w:t>
            </w:r>
          </w:p>
        </w:tc>
        <w:tc>
          <w:tcPr>
            <w:tcW w:w="2404" w:type="dxa"/>
          </w:tcPr>
          <w:p w14:paraId="2896A776" w14:textId="1BA3CACA" w:rsidR="00193D6A" w:rsidRDefault="00193D6A">
            <w:r>
              <w:t>Database connect status can be correctly display</w:t>
            </w:r>
          </w:p>
        </w:tc>
        <w:tc>
          <w:tcPr>
            <w:tcW w:w="2312" w:type="dxa"/>
          </w:tcPr>
          <w:p w14:paraId="36A3113D" w14:textId="08FF93E0" w:rsidR="00193D6A" w:rsidRDefault="00193D6A">
            <w:r>
              <w:t>Enter a wrong database name</w:t>
            </w:r>
          </w:p>
        </w:tc>
        <w:tc>
          <w:tcPr>
            <w:tcW w:w="2268" w:type="dxa"/>
          </w:tcPr>
          <w:p w14:paraId="28D933EB" w14:textId="71A199C9" w:rsidR="00193D6A" w:rsidRDefault="00193D6A">
            <w:r w:rsidRPr="00193D6A">
              <w:t xml:space="preserve">Error: connection can not </w:t>
            </w:r>
            <w:r w:rsidRPr="00193D6A">
              <w:t>establish</w:t>
            </w:r>
          </w:p>
        </w:tc>
        <w:tc>
          <w:tcPr>
            <w:tcW w:w="1843" w:type="dxa"/>
          </w:tcPr>
          <w:p w14:paraId="2FA98149" w14:textId="09DCE6BD" w:rsidR="00193D6A" w:rsidRDefault="00193D6A">
            <w:r w:rsidRPr="00193D6A">
              <w:t xml:space="preserve">Error: connection can not </w:t>
            </w:r>
            <w:r w:rsidRPr="00193D6A">
              <w:t>establish</w:t>
            </w:r>
          </w:p>
        </w:tc>
      </w:tr>
      <w:tr w:rsidR="00193D6A" w14:paraId="2115A15E" w14:textId="77777777" w:rsidTr="00193D6A">
        <w:tc>
          <w:tcPr>
            <w:tcW w:w="666" w:type="dxa"/>
          </w:tcPr>
          <w:p w14:paraId="457C5ABB" w14:textId="2C56D5CD" w:rsidR="00193D6A" w:rsidRDefault="00193D6A">
            <w:r>
              <w:t>2</w:t>
            </w:r>
          </w:p>
        </w:tc>
        <w:tc>
          <w:tcPr>
            <w:tcW w:w="2404" w:type="dxa"/>
          </w:tcPr>
          <w:p w14:paraId="4EB1869C" w14:textId="3A02AB4A" w:rsidR="00193D6A" w:rsidRDefault="00193D6A">
            <w:r>
              <w:t>Database connect status can be correctly display</w:t>
            </w:r>
          </w:p>
        </w:tc>
        <w:tc>
          <w:tcPr>
            <w:tcW w:w="2312" w:type="dxa"/>
          </w:tcPr>
          <w:p w14:paraId="0B85DDE0" w14:textId="0D9A4BE2" w:rsidR="00193D6A" w:rsidRDefault="00193D6A">
            <w:r>
              <w:t xml:space="preserve">Correct </w:t>
            </w:r>
            <w:proofErr w:type="spellStart"/>
            <w:r>
              <w:t>db</w:t>
            </w:r>
            <w:proofErr w:type="spellEnd"/>
            <w:r>
              <w:t xml:space="preserve"> name: tool_store_143</w:t>
            </w:r>
          </w:p>
        </w:tc>
        <w:tc>
          <w:tcPr>
            <w:tcW w:w="2268" w:type="dxa"/>
          </w:tcPr>
          <w:p w14:paraId="299D8DA1" w14:textId="79872568" w:rsidR="00193D6A" w:rsidRDefault="00193D6A">
            <w:r>
              <w:t xml:space="preserve">Message: </w:t>
            </w:r>
            <w:r w:rsidRPr="00193D6A">
              <w:t>Database connected!</w:t>
            </w:r>
          </w:p>
        </w:tc>
        <w:tc>
          <w:tcPr>
            <w:tcW w:w="1843" w:type="dxa"/>
          </w:tcPr>
          <w:p w14:paraId="1C4F1642" w14:textId="1A686F45" w:rsidR="00193D6A" w:rsidRDefault="00193D6A">
            <w:r>
              <w:t xml:space="preserve">Message: </w:t>
            </w:r>
            <w:r w:rsidRPr="00193D6A">
              <w:t>Database connected!</w:t>
            </w:r>
          </w:p>
        </w:tc>
      </w:tr>
      <w:tr w:rsidR="00193D6A" w14:paraId="7AF6556A" w14:textId="77777777" w:rsidTr="00193D6A">
        <w:tc>
          <w:tcPr>
            <w:tcW w:w="666" w:type="dxa"/>
          </w:tcPr>
          <w:p w14:paraId="55DC6040" w14:textId="3FD4BE0C" w:rsidR="00193D6A" w:rsidRDefault="00193D6A">
            <w:r>
              <w:t>3</w:t>
            </w:r>
          </w:p>
        </w:tc>
        <w:tc>
          <w:tcPr>
            <w:tcW w:w="2404" w:type="dxa"/>
          </w:tcPr>
          <w:p w14:paraId="02654D92" w14:textId="634D8606" w:rsidR="00193D6A" w:rsidRDefault="00193D6A">
            <w:r>
              <w:t>Menu can be correctly displayed</w:t>
            </w:r>
          </w:p>
        </w:tc>
        <w:tc>
          <w:tcPr>
            <w:tcW w:w="2312" w:type="dxa"/>
          </w:tcPr>
          <w:p w14:paraId="035D971C" w14:textId="1E3F6F87" w:rsidR="00193D6A" w:rsidRDefault="00193D6A">
            <w:r>
              <w:t>Start the program, select 1</w:t>
            </w:r>
          </w:p>
        </w:tc>
        <w:tc>
          <w:tcPr>
            <w:tcW w:w="2268" w:type="dxa"/>
          </w:tcPr>
          <w:p w14:paraId="387AC213" w14:textId="27F57AAE" w:rsidR="00193D6A" w:rsidRDefault="00193D6A">
            <w:r>
              <w:t>Main menu and query menu displayed</w:t>
            </w:r>
          </w:p>
        </w:tc>
        <w:tc>
          <w:tcPr>
            <w:tcW w:w="1843" w:type="dxa"/>
          </w:tcPr>
          <w:p w14:paraId="58742683" w14:textId="17D8510B" w:rsidR="00193D6A" w:rsidRDefault="00193D6A">
            <w:r>
              <w:t>Main menu and query menu displayed</w:t>
            </w:r>
          </w:p>
        </w:tc>
      </w:tr>
      <w:tr w:rsidR="00193D6A" w14:paraId="11E95B71" w14:textId="77777777" w:rsidTr="00193D6A">
        <w:tc>
          <w:tcPr>
            <w:tcW w:w="666" w:type="dxa"/>
          </w:tcPr>
          <w:p w14:paraId="5737BDF1" w14:textId="0141DFC1" w:rsidR="00193D6A" w:rsidRDefault="00193D6A">
            <w:r>
              <w:t>4</w:t>
            </w:r>
          </w:p>
        </w:tc>
        <w:tc>
          <w:tcPr>
            <w:tcW w:w="2404" w:type="dxa"/>
          </w:tcPr>
          <w:p w14:paraId="107E98E6" w14:textId="37FF838A" w:rsidR="00193D6A" w:rsidRDefault="00193D6A">
            <w:r>
              <w:t>Main menu does not accept invalid input</w:t>
            </w:r>
          </w:p>
        </w:tc>
        <w:tc>
          <w:tcPr>
            <w:tcW w:w="2312" w:type="dxa"/>
          </w:tcPr>
          <w:p w14:paraId="63BC7AEE" w14:textId="2AA471CD" w:rsidR="00193D6A" w:rsidRDefault="00193D6A">
            <w:r>
              <w:t>Start the program, type in 4</w:t>
            </w:r>
          </w:p>
        </w:tc>
        <w:tc>
          <w:tcPr>
            <w:tcW w:w="2268" w:type="dxa"/>
          </w:tcPr>
          <w:p w14:paraId="50C4F253" w14:textId="7E9679C3" w:rsidR="00193D6A" w:rsidRDefault="00193D6A">
            <w:r w:rsidRPr="00193D6A">
              <w:t>Error: Please enter 1-3 or x.</w:t>
            </w:r>
          </w:p>
        </w:tc>
        <w:tc>
          <w:tcPr>
            <w:tcW w:w="1843" w:type="dxa"/>
          </w:tcPr>
          <w:p w14:paraId="2E912947" w14:textId="2043818D" w:rsidR="00193D6A" w:rsidRDefault="00193D6A">
            <w:r w:rsidRPr="00193D6A">
              <w:t>Error: Please enter 1-3 or x.</w:t>
            </w:r>
          </w:p>
        </w:tc>
      </w:tr>
      <w:tr w:rsidR="00193D6A" w14:paraId="3A233B63" w14:textId="77777777" w:rsidTr="00193D6A">
        <w:tc>
          <w:tcPr>
            <w:tcW w:w="666" w:type="dxa"/>
          </w:tcPr>
          <w:p w14:paraId="4065BEF0" w14:textId="57319374" w:rsidR="00193D6A" w:rsidRDefault="00193D6A">
            <w:r>
              <w:t>5</w:t>
            </w:r>
          </w:p>
        </w:tc>
        <w:tc>
          <w:tcPr>
            <w:tcW w:w="2404" w:type="dxa"/>
          </w:tcPr>
          <w:p w14:paraId="1A5AE291" w14:textId="42EE7861" w:rsidR="00193D6A" w:rsidRDefault="00193D6A">
            <w:r>
              <w:t>Query menu does not accept invalid input</w:t>
            </w:r>
          </w:p>
        </w:tc>
        <w:tc>
          <w:tcPr>
            <w:tcW w:w="2312" w:type="dxa"/>
          </w:tcPr>
          <w:p w14:paraId="2BB2A54D" w14:textId="6CC0F5C5" w:rsidR="00193D6A" w:rsidRDefault="00193D6A">
            <w:r>
              <w:t>Query menu select 5</w:t>
            </w:r>
          </w:p>
        </w:tc>
        <w:tc>
          <w:tcPr>
            <w:tcW w:w="2268" w:type="dxa"/>
          </w:tcPr>
          <w:p w14:paraId="7F7C3F87" w14:textId="649F5BA0" w:rsidR="00193D6A" w:rsidRDefault="00193D6A">
            <w:r w:rsidRPr="00193D6A">
              <w:t>Error: Please enter 1-4.</w:t>
            </w:r>
          </w:p>
        </w:tc>
        <w:tc>
          <w:tcPr>
            <w:tcW w:w="1843" w:type="dxa"/>
          </w:tcPr>
          <w:p w14:paraId="5C9E25F6" w14:textId="58FE7A7E" w:rsidR="00193D6A" w:rsidRDefault="00193D6A">
            <w:r w:rsidRPr="00193D6A">
              <w:t>Error: Please enter 1-4.</w:t>
            </w:r>
            <w:bookmarkStart w:id="0" w:name="_GoBack"/>
            <w:bookmarkEnd w:id="0"/>
          </w:p>
        </w:tc>
      </w:tr>
      <w:tr w:rsidR="00193D6A" w14:paraId="21827D3E" w14:textId="77777777" w:rsidTr="00193D6A">
        <w:tc>
          <w:tcPr>
            <w:tcW w:w="666" w:type="dxa"/>
          </w:tcPr>
          <w:p w14:paraId="74AA29D1" w14:textId="23F2A6A8" w:rsidR="00193D6A" w:rsidRDefault="00193D6A" w:rsidP="00193D6A">
            <w:r>
              <w:t>6</w:t>
            </w:r>
          </w:p>
        </w:tc>
        <w:tc>
          <w:tcPr>
            <w:tcW w:w="2404" w:type="dxa"/>
          </w:tcPr>
          <w:p w14:paraId="3F13237F" w14:textId="70958DE3" w:rsidR="00193D6A" w:rsidRDefault="00193D6A" w:rsidP="00193D6A">
            <w:r>
              <w:t>Query results can be displayed</w:t>
            </w:r>
          </w:p>
        </w:tc>
        <w:tc>
          <w:tcPr>
            <w:tcW w:w="2312" w:type="dxa"/>
          </w:tcPr>
          <w:p w14:paraId="5C45A09E" w14:textId="34712B3C" w:rsidR="00193D6A" w:rsidRDefault="00193D6A" w:rsidP="00193D6A">
            <w:r>
              <w:t>Main menu selects 1, then query menu selects 1, 2, 3, or 4</w:t>
            </w:r>
          </w:p>
        </w:tc>
        <w:tc>
          <w:tcPr>
            <w:tcW w:w="2268" w:type="dxa"/>
          </w:tcPr>
          <w:p w14:paraId="762FB34C" w14:textId="74947AAE" w:rsidR="00193D6A" w:rsidRDefault="00193D6A" w:rsidP="00193D6A">
            <w:r>
              <w:t>Query results displayed</w:t>
            </w:r>
          </w:p>
        </w:tc>
        <w:tc>
          <w:tcPr>
            <w:tcW w:w="1843" w:type="dxa"/>
          </w:tcPr>
          <w:p w14:paraId="1EFE6C03" w14:textId="7F3355E6" w:rsidR="00193D6A" w:rsidRDefault="00193D6A" w:rsidP="00193D6A">
            <w:r>
              <w:t>Query results displayed</w:t>
            </w:r>
          </w:p>
        </w:tc>
      </w:tr>
      <w:tr w:rsidR="00193D6A" w14:paraId="4BD78F43" w14:textId="77777777" w:rsidTr="00193D6A">
        <w:tc>
          <w:tcPr>
            <w:tcW w:w="666" w:type="dxa"/>
          </w:tcPr>
          <w:p w14:paraId="260B784F" w14:textId="2EF02DFC" w:rsidR="00193D6A" w:rsidRDefault="00193D6A" w:rsidP="00193D6A">
            <w:r>
              <w:t>7</w:t>
            </w:r>
          </w:p>
        </w:tc>
        <w:tc>
          <w:tcPr>
            <w:tcW w:w="2404" w:type="dxa"/>
          </w:tcPr>
          <w:p w14:paraId="21133ECD" w14:textId="03E996E1" w:rsidR="00193D6A" w:rsidRDefault="00193D6A" w:rsidP="00193D6A">
            <w:r>
              <w:t>None exists customer can be detected when a customer name been typed in</w:t>
            </w:r>
          </w:p>
        </w:tc>
        <w:tc>
          <w:tcPr>
            <w:tcW w:w="2312" w:type="dxa"/>
          </w:tcPr>
          <w:p w14:paraId="7A5CF89D" w14:textId="65FC163E" w:rsidR="00193D6A" w:rsidRDefault="00193D6A" w:rsidP="00193D6A">
            <w:r>
              <w:t>Insert a rental record with none exist customer name: Qichen Jia</w:t>
            </w:r>
          </w:p>
        </w:tc>
        <w:tc>
          <w:tcPr>
            <w:tcW w:w="2268" w:type="dxa"/>
          </w:tcPr>
          <w:p w14:paraId="5BBA9D70" w14:textId="69F2AEE3" w:rsidR="00193D6A" w:rsidRDefault="00193D6A" w:rsidP="00193D6A">
            <w:r w:rsidRPr="00193D6A">
              <w:t>Error: The customer can not be found.</w:t>
            </w:r>
          </w:p>
        </w:tc>
        <w:tc>
          <w:tcPr>
            <w:tcW w:w="1843" w:type="dxa"/>
          </w:tcPr>
          <w:p w14:paraId="2136BC03" w14:textId="0BC4A57E" w:rsidR="00193D6A" w:rsidRDefault="00193D6A" w:rsidP="00193D6A">
            <w:r w:rsidRPr="00193D6A">
              <w:t>Error: The customer can not be found.</w:t>
            </w:r>
          </w:p>
        </w:tc>
      </w:tr>
      <w:tr w:rsidR="00193D6A" w14:paraId="5D5E77E2" w14:textId="77777777" w:rsidTr="00193D6A">
        <w:tc>
          <w:tcPr>
            <w:tcW w:w="666" w:type="dxa"/>
          </w:tcPr>
          <w:p w14:paraId="4F456748" w14:textId="0C29FA96" w:rsidR="00193D6A" w:rsidRDefault="00193D6A" w:rsidP="00193D6A">
            <w:r>
              <w:t>8</w:t>
            </w:r>
          </w:p>
        </w:tc>
        <w:tc>
          <w:tcPr>
            <w:tcW w:w="2404" w:type="dxa"/>
          </w:tcPr>
          <w:p w14:paraId="34981D02" w14:textId="3AD3046E" w:rsidR="00193D6A" w:rsidRDefault="00193D6A" w:rsidP="00193D6A">
            <w:r>
              <w:t xml:space="preserve">None exists </w:t>
            </w:r>
            <w:r>
              <w:t>tool</w:t>
            </w:r>
            <w:r>
              <w:t xml:space="preserve"> can be detected when a </w:t>
            </w:r>
            <w:r>
              <w:t>tool</w:t>
            </w:r>
            <w:r>
              <w:t xml:space="preserve"> name been typed in</w:t>
            </w:r>
          </w:p>
        </w:tc>
        <w:tc>
          <w:tcPr>
            <w:tcW w:w="2312" w:type="dxa"/>
          </w:tcPr>
          <w:p w14:paraId="4A9DA620" w14:textId="7CA41004" w:rsidR="00193D6A" w:rsidRDefault="00193D6A" w:rsidP="00193D6A">
            <w:r>
              <w:t>Insert a rental record with none exist tool name</w:t>
            </w:r>
          </w:p>
        </w:tc>
        <w:tc>
          <w:tcPr>
            <w:tcW w:w="2268" w:type="dxa"/>
          </w:tcPr>
          <w:p w14:paraId="1CFAEFA5" w14:textId="7B5C79EE" w:rsidR="00193D6A" w:rsidRDefault="00193D6A" w:rsidP="00193D6A">
            <w:r w:rsidRPr="00193D6A">
              <w:t>Error: The tool can not be found.</w:t>
            </w:r>
          </w:p>
        </w:tc>
        <w:tc>
          <w:tcPr>
            <w:tcW w:w="1843" w:type="dxa"/>
          </w:tcPr>
          <w:p w14:paraId="61C8547F" w14:textId="6B38BF98" w:rsidR="00193D6A" w:rsidRDefault="00193D6A" w:rsidP="00193D6A">
            <w:r w:rsidRPr="00193D6A">
              <w:t>Error: The tool can not be found.</w:t>
            </w:r>
          </w:p>
        </w:tc>
      </w:tr>
      <w:tr w:rsidR="00193D6A" w14:paraId="7D0BED33" w14:textId="77777777" w:rsidTr="00193D6A">
        <w:tc>
          <w:tcPr>
            <w:tcW w:w="666" w:type="dxa"/>
          </w:tcPr>
          <w:p w14:paraId="4B5072F5" w14:textId="417F0C08" w:rsidR="00193D6A" w:rsidRDefault="00193D6A" w:rsidP="00193D6A">
            <w:r>
              <w:t>9</w:t>
            </w:r>
          </w:p>
        </w:tc>
        <w:tc>
          <w:tcPr>
            <w:tcW w:w="2404" w:type="dxa"/>
          </w:tcPr>
          <w:p w14:paraId="6856FB4A" w14:textId="2BE6F86E" w:rsidR="00193D6A" w:rsidRDefault="00193D6A" w:rsidP="00193D6A">
            <w:r>
              <w:t>Insert rental record with proper return date populated</w:t>
            </w:r>
          </w:p>
        </w:tc>
        <w:tc>
          <w:tcPr>
            <w:tcW w:w="2312" w:type="dxa"/>
          </w:tcPr>
          <w:p w14:paraId="6BF3415D" w14:textId="5A12A1DC" w:rsidR="00193D6A" w:rsidRDefault="00193D6A" w:rsidP="00193D6A">
            <w:r>
              <w:t>Insert a Hacksaw rental record</w:t>
            </w:r>
          </w:p>
        </w:tc>
        <w:tc>
          <w:tcPr>
            <w:tcW w:w="2268" w:type="dxa"/>
          </w:tcPr>
          <w:p w14:paraId="6E1F73CF" w14:textId="780ECB6B" w:rsidR="00193D6A" w:rsidRDefault="00193D6A" w:rsidP="00193D6A">
            <w:r>
              <w:t>Return date (2020/04/</w:t>
            </w:r>
            <w:proofErr w:type="gramStart"/>
            <w:r>
              <w:t>19)=</w:t>
            </w:r>
            <w:proofErr w:type="gramEnd"/>
            <w:r>
              <w:t xml:space="preserve"> current date (2020/04/12) + </w:t>
            </w:r>
            <w:proofErr w:type="spellStart"/>
            <w:r>
              <w:t>tools.rental_days</w:t>
            </w:r>
            <w:proofErr w:type="spellEnd"/>
            <w:r>
              <w:t xml:space="preserve"> (7)</w:t>
            </w:r>
          </w:p>
        </w:tc>
        <w:tc>
          <w:tcPr>
            <w:tcW w:w="1843" w:type="dxa"/>
          </w:tcPr>
          <w:p w14:paraId="47AAC31C" w14:textId="787CBDC4" w:rsidR="00193D6A" w:rsidRDefault="00193D6A" w:rsidP="00193D6A">
            <w:r>
              <w:t xml:space="preserve">Return date = </w:t>
            </w:r>
            <w:r>
              <w:t>2020/04/19</w:t>
            </w:r>
          </w:p>
        </w:tc>
      </w:tr>
      <w:tr w:rsidR="00193D6A" w14:paraId="3FA23E3A" w14:textId="77777777" w:rsidTr="00193D6A">
        <w:tc>
          <w:tcPr>
            <w:tcW w:w="666" w:type="dxa"/>
          </w:tcPr>
          <w:p w14:paraId="5D1CE8C8" w14:textId="31D636FE" w:rsidR="00193D6A" w:rsidRDefault="00193D6A" w:rsidP="00193D6A">
            <w:r>
              <w:t>10</w:t>
            </w:r>
          </w:p>
        </w:tc>
        <w:tc>
          <w:tcPr>
            <w:tcW w:w="2404" w:type="dxa"/>
          </w:tcPr>
          <w:p w14:paraId="391B1ADF" w14:textId="7DB5CCA7" w:rsidR="00193D6A" w:rsidRDefault="00193D6A" w:rsidP="00193D6A">
            <w:r>
              <w:t>W</w:t>
            </w:r>
            <w:r>
              <w:t xml:space="preserve">hen inserting </w:t>
            </w:r>
            <w:r>
              <w:t xml:space="preserve">a new </w:t>
            </w:r>
            <w:r>
              <w:t>record</w:t>
            </w:r>
            <w:r>
              <w:t>, if the tool already been rented to this customer, it can be detected</w:t>
            </w:r>
          </w:p>
        </w:tc>
        <w:tc>
          <w:tcPr>
            <w:tcW w:w="2312" w:type="dxa"/>
          </w:tcPr>
          <w:p w14:paraId="5FE2AB29" w14:textId="5BD4C95B" w:rsidR="00193D6A" w:rsidRDefault="00193D6A" w:rsidP="00193D6A">
            <w:r>
              <w:t>Insert an already existed rental record. Customer: Walter White. Tool name: Hammer</w:t>
            </w:r>
          </w:p>
        </w:tc>
        <w:tc>
          <w:tcPr>
            <w:tcW w:w="2268" w:type="dxa"/>
          </w:tcPr>
          <w:p w14:paraId="15CD2F0B" w14:textId="0CB2BA76" w:rsidR="00193D6A" w:rsidRDefault="00193D6A" w:rsidP="00193D6A">
            <w:r w:rsidRPr="00193D6A">
              <w:t>Error: The tool has rented to this customer.</w:t>
            </w:r>
          </w:p>
        </w:tc>
        <w:tc>
          <w:tcPr>
            <w:tcW w:w="1843" w:type="dxa"/>
          </w:tcPr>
          <w:p w14:paraId="7B928917" w14:textId="49BB740D" w:rsidR="00193D6A" w:rsidRDefault="00193D6A" w:rsidP="00193D6A">
            <w:r w:rsidRPr="00193D6A">
              <w:t>Error: The tool has rented to this customer.</w:t>
            </w:r>
          </w:p>
        </w:tc>
      </w:tr>
      <w:tr w:rsidR="00193D6A" w14:paraId="12C2A43F" w14:textId="77777777" w:rsidTr="00193D6A">
        <w:tc>
          <w:tcPr>
            <w:tcW w:w="666" w:type="dxa"/>
          </w:tcPr>
          <w:p w14:paraId="1B0857C9" w14:textId="4484578F" w:rsidR="00193D6A" w:rsidRDefault="00193D6A" w:rsidP="00193D6A">
            <w:r>
              <w:t>1</w:t>
            </w:r>
            <w:r>
              <w:t>1</w:t>
            </w:r>
          </w:p>
        </w:tc>
        <w:tc>
          <w:tcPr>
            <w:tcW w:w="2404" w:type="dxa"/>
          </w:tcPr>
          <w:p w14:paraId="2A1C7703" w14:textId="4955F5A3" w:rsidR="00193D6A" w:rsidRDefault="00193D6A" w:rsidP="00193D6A">
            <w:r>
              <w:t xml:space="preserve">When deleting a rental record, if the record does not exist, it can be detected </w:t>
            </w:r>
          </w:p>
        </w:tc>
        <w:tc>
          <w:tcPr>
            <w:tcW w:w="2312" w:type="dxa"/>
          </w:tcPr>
          <w:p w14:paraId="210E8263" w14:textId="4AF69F62" w:rsidR="00193D6A" w:rsidRDefault="00193D6A" w:rsidP="00193D6A">
            <w:r>
              <w:t>Delete a none existed record. Customer: Walter White. Tool name: Handsaw</w:t>
            </w:r>
          </w:p>
        </w:tc>
        <w:tc>
          <w:tcPr>
            <w:tcW w:w="2268" w:type="dxa"/>
          </w:tcPr>
          <w:p w14:paraId="44ACD0B4" w14:textId="51B792E9" w:rsidR="00193D6A" w:rsidRDefault="00193D6A" w:rsidP="00193D6A">
            <w:r w:rsidRPr="00193D6A">
              <w:t xml:space="preserve">Error: The tool did not </w:t>
            </w:r>
            <w:r w:rsidRPr="00193D6A">
              <w:t>rent</w:t>
            </w:r>
            <w:r w:rsidRPr="00193D6A">
              <w:t xml:space="preserve"> to this customer.</w:t>
            </w:r>
          </w:p>
        </w:tc>
        <w:tc>
          <w:tcPr>
            <w:tcW w:w="1843" w:type="dxa"/>
          </w:tcPr>
          <w:p w14:paraId="34CF60D5" w14:textId="3306DF7E" w:rsidR="00193D6A" w:rsidRDefault="00193D6A" w:rsidP="00193D6A">
            <w:r w:rsidRPr="00193D6A">
              <w:t xml:space="preserve">Error: The tool did not </w:t>
            </w:r>
            <w:r w:rsidRPr="00193D6A">
              <w:t>rent</w:t>
            </w:r>
            <w:r w:rsidRPr="00193D6A">
              <w:t xml:space="preserve"> to this customer.</w:t>
            </w:r>
          </w:p>
        </w:tc>
      </w:tr>
      <w:tr w:rsidR="00193D6A" w14:paraId="3EF08B25" w14:textId="77777777" w:rsidTr="00193D6A">
        <w:tc>
          <w:tcPr>
            <w:tcW w:w="666" w:type="dxa"/>
          </w:tcPr>
          <w:p w14:paraId="665E5137" w14:textId="241FEFD4" w:rsidR="00193D6A" w:rsidRDefault="00193D6A" w:rsidP="00193D6A">
            <w:r>
              <w:t>1</w:t>
            </w:r>
            <w:r>
              <w:t>2</w:t>
            </w:r>
          </w:p>
        </w:tc>
        <w:tc>
          <w:tcPr>
            <w:tcW w:w="2404" w:type="dxa"/>
          </w:tcPr>
          <w:p w14:paraId="4B5EA723" w14:textId="374B1C55" w:rsidR="00193D6A" w:rsidRDefault="00193D6A" w:rsidP="00193D6A">
            <w:r>
              <w:t xml:space="preserve">When inserting records, the current rentals of customer </w:t>
            </w:r>
            <w:r>
              <w:lastRenderedPageBreak/>
              <w:t>and all existing tools displayed</w:t>
            </w:r>
          </w:p>
        </w:tc>
        <w:tc>
          <w:tcPr>
            <w:tcW w:w="2312" w:type="dxa"/>
          </w:tcPr>
          <w:p w14:paraId="093EC2BC" w14:textId="2B78DE92" w:rsidR="00193D6A" w:rsidRDefault="00193D6A" w:rsidP="00193D6A">
            <w:r>
              <w:lastRenderedPageBreak/>
              <w:t>Insert record: Walter White</w:t>
            </w:r>
          </w:p>
        </w:tc>
        <w:tc>
          <w:tcPr>
            <w:tcW w:w="2268" w:type="dxa"/>
          </w:tcPr>
          <w:p w14:paraId="47C151AE" w14:textId="7FCA773C" w:rsidR="00193D6A" w:rsidRDefault="00193D6A" w:rsidP="00193D6A">
            <w:r>
              <w:t>C</w:t>
            </w:r>
            <w:r>
              <w:t xml:space="preserve">urrent rentals of customer and all existing tools </w:t>
            </w:r>
            <w:r>
              <w:lastRenderedPageBreak/>
              <w:t>displayed</w:t>
            </w:r>
          </w:p>
        </w:tc>
        <w:tc>
          <w:tcPr>
            <w:tcW w:w="1843" w:type="dxa"/>
          </w:tcPr>
          <w:p w14:paraId="5E676091" w14:textId="1B7511D0" w:rsidR="00193D6A" w:rsidRDefault="00193D6A" w:rsidP="00193D6A">
            <w:r>
              <w:lastRenderedPageBreak/>
              <w:t>C</w:t>
            </w:r>
            <w:r>
              <w:t xml:space="preserve">urrent rentals of customer and all existing tools </w:t>
            </w:r>
            <w:r>
              <w:lastRenderedPageBreak/>
              <w:t>displayed</w:t>
            </w:r>
          </w:p>
        </w:tc>
      </w:tr>
      <w:tr w:rsidR="00193D6A" w14:paraId="2565B289" w14:textId="77777777" w:rsidTr="00193D6A">
        <w:tc>
          <w:tcPr>
            <w:tcW w:w="666" w:type="dxa"/>
          </w:tcPr>
          <w:p w14:paraId="30D28CBB" w14:textId="78405A8D" w:rsidR="00193D6A" w:rsidRDefault="00193D6A" w:rsidP="00193D6A">
            <w:r>
              <w:lastRenderedPageBreak/>
              <w:t>1</w:t>
            </w:r>
            <w:r>
              <w:t>3</w:t>
            </w:r>
          </w:p>
        </w:tc>
        <w:tc>
          <w:tcPr>
            <w:tcW w:w="2404" w:type="dxa"/>
          </w:tcPr>
          <w:p w14:paraId="186DB1A9" w14:textId="34535063" w:rsidR="00193D6A" w:rsidRDefault="00193D6A" w:rsidP="00193D6A">
            <w:r>
              <w:t>Program keep running unless user select x in the main menu</w:t>
            </w:r>
          </w:p>
        </w:tc>
        <w:tc>
          <w:tcPr>
            <w:tcW w:w="2312" w:type="dxa"/>
          </w:tcPr>
          <w:p w14:paraId="43455E10" w14:textId="6A5AB992" w:rsidR="00193D6A" w:rsidRDefault="00193D6A" w:rsidP="00193D6A">
            <w:r>
              <w:t xml:space="preserve">Main menu </w:t>
            </w:r>
            <w:proofErr w:type="gramStart"/>
            <w:r>
              <w:t>select</w:t>
            </w:r>
            <w:proofErr w:type="gramEnd"/>
            <w:r>
              <w:t xml:space="preserve"> 1, query menu select 1, menu displayed again</w:t>
            </w:r>
          </w:p>
        </w:tc>
        <w:tc>
          <w:tcPr>
            <w:tcW w:w="2268" w:type="dxa"/>
          </w:tcPr>
          <w:p w14:paraId="57365218" w14:textId="1E54FECB" w:rsidR="00193D6A" w:rsidRDefault="00193D6A" w:rsidP="00193D6A">
            <w:r>
              <w:t>M</w:t>
            </w:r>
            <w:r>
              <w:t>enu displayed again</w:t>
            </w:r>
          </w:p>
        </w:tc>
        <w:tc>
          <w:tcPr>
            <w:tcW w:w="1843" w:type="dxa"/>
          </w:tcPr>
          <w:p w14:paraId="59F84B18" w14:textId="19B1125E" w:rsidR="00193D6A" w:rsidRDefault="00193D6A" w:rsidP="00193D6A">
            <w:r>
              <w:t>M</w:t>
            </w:r>
            <w:r>
              <w:t>enu displayed again</w:t>
            </w:r>
          </w:p>
        </w:tc>
      </w:tr>
      <w:tr w:rsidR="00193D6A" w14:paraId="5E1DC1C7" w14:textId="77777777" w:rsidTr="00193D6A">
        <w:tc>
          <w:tcPr>
            <w:tcW w:w="666" w:type="dxa"/>
          </w:tcPr>
          <w:p w14:paraId="4B34780D" w14:textId="57DEB873" w:rsidR="00193D6A" w:rsidRDefault="00193D6A" w:rsidP="00193D6A">
            <w:r>
              <w:t>1</w:t>
            </w:r>
            <w:r>
              <w:t>4</w:t>
            </w:r>
          </w:p>
        </w:tc>
        <w:tc>
          <w:tcPr>
            <w:tcW w:w="2404" w:type="dxa"/>
          </w:tcPr>
          <w:p w14:paraId="36EE6097" w14:textId="15BB1BFE" w:rsidR="00193D6A" w:rsidRDefault="00193D6A" w:rsidP="00193D6A">
            <w:r>
              <w:t>Record updated after insert</w:t>
            </w:r>
          </w:p>
        </w:tc>
        <w:tc>
          <w:tcPr>
            <w:tcW w:w="2312" w:type="dxa"/>
          </w:tcPr>
          <w:p w14:paraId="71FC60D6" w14:textId="3955E27F" w:rsidR="00193D6A" w:rsidRDefault="00193D6A" w:rsidP="00193D6A">
            <w:r>
              <w:t>Insert a new record: Walter White, Plunger</w:t>
            </w:r>
          </w:p>
        </w:tc>
        <w:tc>
          <w:tcPr>
            <w:tcW w:w="2268" w:type="dxa"/>
          </w:tcPr>
          <w:p w14:paraId="7A1BE5BA" w14:textId="3AD25790" w:rsidR="00193D6A" w:rsidRDefault="00193D6A" w:rsidP="00193D6A">
            <w:r>
              <w:t>Record updated</w:t>
            </w:r>
          </w:p>
        </w:tc>
        <w:tc>
          <w:tcPr>
            <w:tcW w:w="1843" w:type="dxa"/>
          </w:tcPr>
          <w:p w14:paraId="1B4917AB" w14:textId="0AF4D043" w:rsidR="00193D6A" w:rsidRDefault="00193D6A" w:rsidP="00193D6A">
            <w:r>
              <w:t>Record updated</w:t>
            </w:r>
          </w:p>
        </w:tc>
      </w:tr>
      <w:tr w:rsidR="00193D6A" w14:paraId="311218EC" w14:textId="77777777" w:rsidTr="00193D6A">
        <w:tc>
          <w:tcPr>
            <w:tcW w:w="666" w:type="dxa"/>
          </w:tcPr>
          <w:p w14:paraId="4B09F1DC" w14:textId="1656FCE8" w:rsidR="00193D6A" w:rsidRDefault="00193D6A" w:rsidP="00193D6A">
            <w:r>
              <w:t>1</w:t>
            </w:r>
            <w:r>
              <w:t>5</w:t>
            </w:r>
          </w:p>
        </w:tc>
        <w:tc>
          <w:tcPr>
            <w:tcW w:w="2404" w:type="dxa"/>
          </w:tcPr>
          <w:p w14:paraId="5790619B" w14:textId="17B52BB8" w:rsidR="00193D6A" w:rsidRDefault="00193D6A" w:rsidP="00193D6A">
            <w:r>
              <w:t>Record updated after delete</w:t>
            </w:r>
          </w:p>
        </w:tc>
        <w:tc>
          <w:tcPr>
            <w:tcW w:w="2312" w:type="dxa"/>
          </w:tcPr>
          <w:p w14:paraId="58FD6B99" w14:textId="299A938A" w:rsidR="00193D6A" w:rsidRDefault="00193D6A" w:rsidP="00193D6A">
            <w:r>
              <w:t>Delete a record: Walter White, Plunger</w:t>
            </w:r>
          </w:p>
        </w:tc>
        <w:tc>
          <w:tcPr>
            <w:tcW w:w="2268" w:type="dxa"/>
          </w:tcPr>
          <w:p w14:paraId="0D15A2D4" w14:textId="5D140E62" w:rsidR="00193D6A" w:rsidRDefault="00193D6A" w:rsidP="00193D6A">
            <w:r>
              <w:t>Record updated</w:t>
            </w:r>
          </w:p>
        </w:tc>
        <w:tc>
          <w:tcPr>
            <w:tcW w:w="1843" w:type="dxa"/>
          </w:tcPr>
          <w:p w14:paraId="1214551E" w14:textId="4DA16A9B" w:rsidR="00193D6A" w:rsidRDefault="00193D6A" w:rsidP="00193D6A">
            <w:r>
              <w:t>Record updated</w:t>
            </w:r>
          </w:p>
        </w:tc>
      </w:tr>
      <w:tr w:rsidR="00193D6A" w14:paraId="4352AEBA" w14:textId="77777777" w:rsidTr="00193D6A">
        <w:tc>
          <w:tcPr>
            <w:tcW w:w="666" w:type="dxa"/>
          </w:tcPr>
          <w:p w14:paraId="2EF51760" w14:textId="3C5125BB" w:rsidR="00193D6A" w:rsidRDefault="00193D6A" w:rsidP="00193D6A">
            <w:r>
              <w:t>16</w:t>
            </w:r>
          </w:p>
        </w:tc>
        <w:tc>
          <w:tcPr>
            <w:tcW w:w="2404" w:type="dxa"/>
          </w:tcPr>
          <w:p w14:paraId="0B8E7EB1" w14:textId="64308C7F" w:rsidR="00193D6A" w:rsidRDefault="00193D6A" w:rsidP="00193D6A">
            <w:r>
              <w:t>Keyboard interrupt properly handled</w:t>
            </w:r>
          </w:p>
        </w:tc>
        <w:tc>
          <w:tcPr>
            <w:tcW w:w="2312" w:type="dxa"/>
          </w:tcPr>
          <w:p w14:paraId="749F0458" w14:textId="131C49CB" w:rsidR="00193D6A" w:rsidRDefault="00193D6A" w:rsidP="00193D6A">
            <w:r>
              <w:t xml:space="preserve">Run the program and press </w:t>
            </w:r>
            <w:proofErr w:type="spellStart"/>
            <w:r>
              <w:t>ctrl+c</w:t>
            </w:r>
            <w:proofErr w:type="spellEnd"/>
          </w:p>
        </w:tc>
        <w:tc>
          <w:tcPr>
            <w:tcW w:w="2268" w:type="dxa"/>
          </w:tcPr>
          <w:p w14:paraId="13769F14" w14:textId="2F8D253E" w:rsidR="00193D6A" w:rsidRDefault="00193D6A" w:rsidP="00193D6A">
            <w:r>
              <w:t xml:space="preserve">Message: </w:t>
            </w:r>
            <w:r w:rsidRPr="00193D6A">
              <w:t>Exit by user keyboard interrupt.</w:t>
            </w:r>
          </w:p>
        </w:tc>
        <w:tc>
          <w:tcPr>
            <w:tcW w:w="1843" w:type="dxa"/>
          </w:tcPr>
          <w:p w14:paraId="48C18686" w14:textId="762BC545" w:rsidR="00193D6A" w:rsidRDefault="00193D6A" w:rsidP="00193D6A">
            <w:r>
              <w:t xml:space="preserve">Message: </w:t>
            </w:r>
            <w:r w:rsidRPr="00193D6A">
              <w:t>Exit by user keyboard interrupt.</w:t>
            </w:r>
          </w:p>
        </w:tc>
      </w:tr>
    </w:tbl>
    <w:p w14:paraId="52A9B1AD" w14:textId="77777777" w:rsidR="00374CC3" w:rsidRDefault="00374CC3"/>
    <w:sectPr w:rsidR="00374CC3" w:rsidSect="00885485">
      <w:pgSz w:w="12240" w:h="15840" w:code="1"/>
      <w:pgMar w:top="1440" w:right="1797" w:bottom="1440" w:left="1797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0tDQxMjc1MzSwsDBQ0lEKTi0uzszPAykwrAUAO0QGxCwAAAA="/>
  </w:docVars>
  <w:rsids>
    <w:rsidRoot w:val="00193D6A"/>
    <w:rsid w:val="00193D6A"/>
    <w:rsid w:val="00374CC3"/>
    <w:rsid w:val="00885485"/>
    <w:rsid w:val="009C1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02A7AA"/>
  <w15:chartTrackingRefBased/>
  <w15:docId w15:val="{79E5A436-70AA-48E6-AD35-C258B5EEF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93D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2</Pages>
  <Words>413</Words>
  <Characters>2358</Characters>
  <Application>Microsoft Office Word</Application>
  <DocSecurity>0</DocSecurity>
  <Lines>19</Lines>
  <Paragraphs>5</Paragraphs>
  <ScaleCrop>false</ScaleCrop>
  <Company/>
  <LinksUpToDate>false</LinksUpToDate>
  <CharactersWithSpaces>2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chen Jia</dc:creator>
  <cp:keywords/>
  <dc:description/>
  <cp:lastModifiedBy>Qichen Jia</cp:lastModifiedBy>
  <cp:revision>1</cp:revision>
  <dcterms:created xsi:type="dcterms:W3CDTF">2020-04-12T21:10:00Z</dcterms:created>
  <dcterms:modified xsi:type="dcterms:W3CDTF">2020-04-12T23:09:00Z</dcterms:modified>
</cp:coreProperties>
</file>